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58C1" w:rsidRPr="00C853DC" w:rsidRDefault="00A658C1" w:rsidP="00C853DC">
      <w:pPr>
        <w:jc w:val="center"/>
        <w:rPr>
          <w:b/>
          <w:sz w:val="36"/>
          <w:szCs w:val="36"/>
        </w:rPr>
      </w:pPr>
      <w:r w:rsidRPr="00C853DC">
        <w:rPr>
          <w:b/>
          <w:sz w:val="36"/>
          <w:szCs w:val="36"/>
        </w:rPr>
        <w:t>PATHOPHYSIOLOGY SEMESTER II</w:t>
      </w:r>
    </w:p>
    <w:p w:rsidR="00A658C1" w:rsidRDefault="00A658C1" w:rsidP="00A658C1"/>
    <w:p w:rsidR="00A658C1" w:rsidRPr="00C853DC" w:rsidRDefault="00A658C1" w:rsidP="00A658C1">
      <w:pPr>
        <w:rPr>
          <w:b/>
          <w:sz w:val="32"/>
          <w:szCs w:val="32"/>
        </w:rPr>
      </w:pPr>
      <w:r w:rsidRPr="00C853DC">
        <w:rPr>
          <w:b/>
          <w:sz w:val="32"/>
          <w:szCs w:val="32"/>
        </w:rPr>
        <w:t>LONG ESSAY (10 Marks)</w:t>
      </w:r>
    </w:p>
    <w:p w:rsidR="00A658C1" w:rsidRDefault="00A658C1" w:rsidP="00A658C1"/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the etiology,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 xml:space="preserve">pathogenesis of Asthma Write in detail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Parkinsonism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rite in detail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Stroke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What are the various cellular events in acute Inflammation?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athogenesis of Congestive Cardiac Failure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What is Atherosclerosis? Explain the pathogenesis involved in Atherosclerosis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Explain various types of cellula</w:t>
      </w:r>
      <w:r w:rsidR="00C853DC">
        <w:rPr>
          <w:sz w:val="28"/>
          <w:szCs w:val="28"/>
        </w:rPr>
        <w:t>r adaptations? Give examples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hat </w:t>
      </w:r>
      <w:r w:rsidR="00C853DC">
        <w:rPr>
          <w:sz w:val="28"/>
          <w:szCs w:val="28"/>
        </w:rPr>
        <w:t>I</w:t>
      </w:r>
      <w:r w:rsidRPr="00C853DC">
        <w:rPr>
          <w:sz w:val="28"/>
          <w:szCs w:val="28"/>
        </w:rPr>
        <w:t>s Atherosclerosis? Explain the pathogenesis involved in Atherosclerosis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Define Epilepsy. Classify the various types of Epilepsy, with their signs and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symptoms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>the E</w:t>
      </w:r>
      <w:r w:rsidRPr="00C853DC">
        <w:rPr>
          <w:sz w:val="28"/>
          <w:szCs w:val="28"/>
        </w:rPr>
        <w:t>tiology, Pathogenesi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morphology of reversible cell injury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Define angina pectoris. Briefly disc</w:t>
      </w:r>
      <w:r w:rsidR="00C853DC" w:rsidRPr="00C853DC">
        <w:rPr>
          <w:sz w:val="28"/>
          <w:szCs w:val="28"/>
        </w:rPr>
        <w:t>u</w:t>
      </w:r>
      <w:r w:rsidRPr="00C853DC">
        <w:rPr>
          <w:sz w:val="28"/>
          <w:szCs w:val="28"/>
        </w:rPr>
        <w:t xml:space="preserve">ss </w:t>
      </w:r>
      <w:r w:rsidR="00C853DC" w:rsidRP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types and pathogenesis of angina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hat are metabolic disorders? Explain </w:t>
      </w:r>
      <w:r w:rsidR="00C853DC" w:rsidRP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diabetes mellitus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 xml:space="preserve">etiology, pathogenesis of Peptic </w:t>
      </w:r>
      <w:r w:rsidR="00C853DC">
        <w:rPr>
          <w:sz w:val="28"/>
          <w:szCs w:val="28"/>
        </w:rPr>
        <w:t>ulcers</w:t>
      </w:r>
      <w:r w:rsidRPr="00C853DC">
        <w:rPr>
          <w:sz w:val="28"/>
          <w:szCs w:val="28"/>
        </w:rPr>
        <w:t>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rite in detail the vascular events involved in the process of </w:t>
      </w:r>
      <w:proofErr w:type="gramStart"/>
      <w:r w:rsidRPr="00C853DC">
        <w:rPr>
          <w:sz w:val="28"/>
          <w:szCs w:val="28"/>
        </w:rPr>
        <w:t>Inflammation..</w:t>
      </w:r>
      <w:proofErr w:type="gramEnd"/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 xml:space="preserve">etiology,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Alzheimer's disease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>Define hypertension. Discuss the pathogenesis of essential hypertension.</w:t>
      </w:r>
    </w:p>
    <w:p w:rsid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etiology, Pathogenesi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morphology of reversible cell injury.</w:t>
      </w:r>
    </w:p>
    <w:p w:rsidR="00A658C1" w:rsidRPr="00C853DC" w:rsidRDefault="00A658C1" w:rsidP="00C853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etiology, Pathogenesi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morphology of irreversible cell injury.</w:t>
      </w:r>
    </w:p>
    <w:p w:rsidR="001578D0" w:rsidRPr="00C853DC" w:rsidRDefault="001578D0">
      <w:pPr>
        <w:rPr>
          <w:b/>
          <w:sz w:val="32"/>
          <w:szCs w:val="32"/>
        </w:rPr>
      </w:pPr>
      <w:r w:rsidRPr="00C853DC">
        <w:rPr>
          <w:b/>
          <w:sz w:val="32"/>
          <w:szCs w:val="32"/>
        </w:rPr>
        <w:t>SHORT ESSAY 05 Marks</w:t>
      </w:r>
    </w:p>
    <w:p w:rsidR="001578D0" w:rsidRDefault="001578D0"/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athogenesis of chronic inflammation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depression and mania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lastRenderedPageBreak/>
        <w:t>List out the Chemical mediators and their role in the process of inflammation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athogenesis and clinical symptoms of Asthma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of Parkinsonism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fine myocardial infarction. Briefly write the morphology of infarction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Pathogenesis of Acute renal failure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etiology, pathogenesis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of Typhoid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scribe the Pathophysiology of hypertension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AIDS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Pathogenesis, clinical presentation of Rheumatoid arthritis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rocess of healing by Primary Intention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athogenesis and clinical symptoms of COPD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etiology, pathogenesis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of Leprosy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Pathogenesis of Hypertension.</w:t>
      </w:r>
    </w:p>
    <w:p w:rsid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scribe the physiological and pathological significance of prostaglandins.</w:t>
      </w:r>
    </w:p>
    <w:p w:rsidR="001578D0" w:rsidRPr="00C853DC" w:rsidRDefault="001578D0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AID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Pathogenesis of atherosclerosi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development of alcoholic liver disease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etiology, pathogenesis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of Tuberculosi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What are the various biochemical intracellular accumulations found in Cell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Injury?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fine Schizophrenia. Mention the positive and negative symptoms of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Schizophrenia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Inflammatory Bowel Disease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mechanism of free radicals induced cell injury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Briefly discuss plasma</w:t>
      </w:r>
      <w:r w:rsidR="00C853DC">
        <w:rPr>
          <w:sz w:val="28"/>
          <w:szCs w:val="28"/>
        </w:rPr>
        <w:t>-</w:t>
      </w:r>
      <w:r w:rsidRPr="00C853DC">
        <w:rPr>
          <w:sz w:val="28"/>
          <w:szCs w:val="28"/>
        </w:rPr>
        <w:t>derived mediators of acute inflammation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ifferentiate between Rheumatoid arthritis and Gout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 w:rsidRP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tuberculosi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Mention sexually transmitted diseases. 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AID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rocess of phagocytosi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rite pathogenesis of </w:t>
      </w:r>
      <w:proofErr w:type="spellStart"/>
      <w:r w:rsidRPr="00C853DC">
        <w:rPr>
          <w:sz w:val="28"/>
          <w:szCs w:val="28"/>
        </w:rPr>
        <w:t>Goitre</w:t>
      </w:r>
      <w:proofErr w:type="spellEnd"/>
      <w:r w:rsidRPr="00C853DC">
        <w:rPr>
          <w:sz w:val="28"/>
          <w:szCs w:val="28"/>
        </w:rPr>
        <w:t>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hat is </w:t>
      </w:r>
      <w:r w:rsidR="00C853DC">
        <w:rPr>
          <w:sz w:val="28"/>
          <w:szCs w:val="28"/>
        </w:rPr>
        <w:t>H</w:t>
      </w:r>
      <w:r w:rsidRPr="00C853DC">
        <w:rPr>
          <w:sz w:val="28"/>
          <w:szCs w:val="28"/>
        </w:rPr>
        <w:t>ealing by Secondary Intention?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fine metastasis. Briefly discuss the routes of metastasis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Write a note on Jaundice.</w:t>
      </w:r>
    </w:p>
    <w:p w:rsid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Gout.</w:t>
      </w:r>
    </w:p>
    <w:p w:rsidR="00B078EA" w:rsidRPr="00C853DC" w:rsidRDefault="00B078EA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lastRenderedPageBreak/>
        <w:t>Explain the etiology, pathogenesis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of Typhoid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fine Schizophrenia. Mention the positive and negative symptoms of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Schizophrenia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the process of healing by Primary Intention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the pathogenesis </w:t>
      </w:r>
      <w:r w:rsidR="00C853DC">
        <w:rPr>
          <w:sz w:val="28"/>
          <w:szCs w:val="28"/>
        </w:rPr>
        <w:t xml:space="preserve">of </w:t>
      </w:r>
      <w:r w:rsidRPr="00C853DC">
        <w:rPr>
          <w:sz w:val="28"/>
          <w:szCs w:val="28"/>
        </w:rPr>
        <w:t>acute renal failure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Leprosy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List out the Chemical mediators and their role in the process of inflammation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Syphilis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ifferentiate between intrinsic and extrinsic asthma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Write a note on Hepatitis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Pathogenesis, c</w:t>
      </w:r>
      <w:r w:rsidR="00C853DC">
        <w:rPr>
          <w:sz w:val="28"/>
          <w:szCs w:val="28"/>
        </w:rPr>
        <w:t>linical presentation of Gout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Briefly outline the molecular mechanism of cancer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hat is Cerebrovascular Disease? Explain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pathogenesis of Stroke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agent, mode of transmission, signs and symptoms for Syphilis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Explain sequential stages in chemical carcinogenesis.</w:t>
      </w:r>
    </w:p>
    <w:p w:rsid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>Define Ischemic Heart Diseases. Mention the type</w:t>
      </w:r>
      <w:r w:rsidR="00C853DC">
        <w:rPr>
          <w:sz w:val="28"/>
          <w:szCs w:val="28"/>
        </w:rPr>
        <w:t>s. Explain the risk factors.</w:t>
      </w:r>
    </w:p>
    <w:p w:rsidR="003544FE" w:rsidRPr="00C853DC" w:rsidRDefault="003544FE" w:rsidP="00C853DC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Define Viral Hepatitis. Classify them. Write </w:t>
      </w:r>
      <w:r w:rsidR="00C853DC">
        <w:rPr>
          <w:sz w:val="28"/>
          <w:szCs w:val="28"/>
        </w:rPr>
        <w:t xml:space="preserve">a </w:t>
      </w:r>
      <w:r w:rsidRPr="00C853DC">
        <w:rPr>
          <w:sz w:val="28"/>
          <w:szCs w:val="28"/>
        </w:rPr>
        <w:t>note on pathogenesis of Hepatitis B.</w:t>
      </w:r>
    </w:p>
    <w:p w:rsidR="001A07F4" w:rsidRPr="00C853DC" w:rsidRDefault="001A07F4">
      <w:pPr>
        <w:rPr>
          <w:b/>
          <w:sz w:val="32"/>
          <w:szCs w:val="32"/>
        </w:rPr>
      </w:pPr>
      <w:r w:rsidRPr="00C853DC">
        <w:rPr>
          <w:b/>
          <w:sz w:val="32"/>
          <w:szCs w:val="32"/>
        </w:rPr>
        <w:t>SHORT ANSWERS (02 Marks)</w:t>
      </w:r>
    </w:p>
    <w:p w:rsidR="001A07F4" w:rsidRDefault="001A07F4"/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ifferentiate Apoptosis and Necrosis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List the factors affecting wound healing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e for acute renal failure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Iron deficiency anemia and megaloblastic anemia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signs and symptoms of Hyperthyroidism.</w:t>
      </w:r>
    </w:p>
    <w:p w:rsidR="001A07F4" w:rsidRP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signs and symptoms of Alzheimer’s disease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Inflammatory Bowel Disease. Mention the types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rite four contrasting features of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benign and malignant tumor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Causative organism and signs, symptoms for UTI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agent, mode of transmission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for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Gonorrhea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lastRenderedPageBreak/>
        <w:t>List the factors affecting wound healing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scribe the Pathophysiology of chronic renal failure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Complications of Diabetes mellitus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Give two examples each for direct and indirect</w:t>
      </w:r>
      <w:r w:rsidR="00C853DC">
        <w:rPr>
          <w:sz w:val="28"/>
          <w:szCs w:val="28"/>
        </w:rPr>
        <w:t>-</w:t>
      </w:r>
      <w:r w:rsidRPr="00C853DC">
        <w:rPr>
          <w:sz w:val="28"/>
          <w:szCs w:val="28"/>
        </w:rPr>
        <w:t>acting carcinogens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organism for Meningitis, Typhoid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sickle cell anemia and thala</w:t>
      </w:r>
      <w:r w:rsidR="00C853DC">
        <w:rPr>
          <w:sz w:val="28"/>
          <w:szCs w:val="28"/>
        </w:rPr>
        <w:t>s</w:t>
      </w:r>
      <w:r w:rsidRPr="00C853DC">
        <w:rPr>
          <w:sz w:val="28"/>
          <w:szCs w:val="28"/>
        </w:rPr>
        <w:t>semia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Stroke and its etiology.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hat are </w:t>
      </w:r>
      <w:r w:rsidR="00C853DC">
        <w:rPr>
          <w:sz w:val="28"/>
          <w:szCs w:val="28"/>
        </w:rPr>
        <w:t xml:space="preserve">the </w:t>
      </w:r>
      <w:r w:rsidRPr="00C853DC">
        <w:rPr>
          <w:sz w:val="28"/>
          <w:szCs w:val="28"/>
        </w:rPr>
        <w:t>different stages of alcoholic liver disease?</w:t>
      </w:r>
    </w:p>
    <w:p w:rsid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Acidosis and Alkalosis.</w:t>
      </w:r>
    </w:p>
    <w:p w:rsidR="001A07F4" w:rsidRPr="00C853DC" w:rsidRDefault="001A07F4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List any two STD and </w:t>
      </w:r>
      <w:r w:rsidR="00C853DC">
        <w:rPr>
          <w:sz w:val="28"/>
          <w:szCs w:val="28"/>
        </w:rPr>
        <w:t>their</w:t>
      </w:r>
      <w:r w:rsidRPr="00C853DC">
        <w:rPr>
          <w:sz w:val="28"/>
          <w:szCs w:val="28"/>
        </w:rPr>
        <w:t xml:space="preserve"> causative organisms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hat is Electrolyte imbalance?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rite four contrasting features of </w:t>
      </w:r>
      <w:r w:rsidR="00C853DC">
        <w:rPr>
          <w:sz w:val="28"/>
          <w:szCs w:val="28"/>
        </w:rPr>
        <w:t xml:space="preserve">a </w:t>
      </w:r>
      <w:r w:rsidRPr="00C853DC">
        <w:rPr>
          <w:sz w:val="28"/>
          <w:szCs w:val="28"/>
        </w:rPr>
        <w:t>benign and malignant tumor</w:t>
      </w:r>
      <w:r w:rsidR="00C853DC">
        <w:rPr>
          <w:sz w:val="28"/>
          <w:szCs w:val="28"/>
        </w:rPr>
        <w:t>s</w:t>
      </w:r>
      <w:r w:rsidRPr="00C853DC">
        <w:rPr>
          <w:sz w:val="28"/>
          <w:szCs w:val="28"/>
        </w:rPr>
        <w:t>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organism for Leprosy, TB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hemophilia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hat are cardinal signs of inflammation?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AIDS. Mention the causative organism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a note on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inflammatory bowel disease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Mention signs and symptoms of Hepatitis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signs and symptoms of Hyperthyroidism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What is </w:t>
      </w:r>
      <w:proofErr w:type="spellStart"/>
      <w:r w:rsidRPr="00C853DC">
        <w:rPr>
          <w:sz w:val="28"/>
          <w:szCs w:val="28"/>
        </w:rPr>
        <w:t>Goitre</w:t>
      </w:r>
      <w:proofErr w:type="spellEnd"/>
      <w:r w:rsidRPr="00C853DC">
        <w:rPr>
          <w:sz w:val="28"/>
          <w:szCs w:val="28"/>
        </w:rPr>
        <w:t>? Mention the clinical symptoms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Ischemia and Hypoxia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causative agent, mode of transmission, signs</w:t>
      </w:r>
      <w:r w:rsidR="00C853DC">
        <w:rPr>
          <w:sz w:val="28"/>
          <w:szCs w:val="28"/>
        </w:rPr>
        <w:t>,</w:t>
      </w:r>
      <w:r w:rsidRPr="00C853DC">
        <w:rPr>
          <w:sz w:val="28"/>
          <w:szCs w:val="28"/>
        </w:rPr>
        <w:t xml:space="preserve"> and symptoms of Urinary tract infection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agent, mode of transmission, signs</w:t>
      </w:r>
      <w:r w:rsidR="00C853DC">
        <w:rPr>
          <w:sz w:val="28"/>
          <w:szCs w:val="28"/>
        </w:rPr>
        <w:t>,</w:t>
      </w:r>
      <w:bookmarkStart w:id="0" w:name="_GoBack"/>
      <w:bookmarkEnd w:id="0"/>
      <w:r w:rsidRPr="00C853DC">
        <w:rPr>
          <w:sz w:val="28"/>
          <w:szCs w:val="28"/>
        </w:rPr>
        <w:t xml:space="preserve"> and symptoms for Syphilis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ifferentiate Transudate and Exudate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Explain the role of </w:t>
      </w:r>
      <w:proofErr w:type="spellStart"/>
      <w:r w:rsidRPr="00C853DC">
        <w:rPr>
          <w:sz w:val="28"/>
          <w:szCs w:val="28"/>
        </w:rPr>
        <w:t>autocoids</w:t>
      </w:r>
      <w:proofErr w:type="spellEnd"/>
      <w:r w:rsidRPr="00C853DC">
        <w:rPr>
          <w:sz w:val="28"/>
          <w:szCs w:val="28"/>
        </w:rPr>
        <w:t xml:space="preserve"> in inflammation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a note on</w:t>
      </w:r>
      <w:r w:rsidR="00C853DC">
        <w:rPr>
          <w:sz w:val="28"/>
          <w:szCs w:val="28"/>
        </w:rPr>
        <w:t xml:space="preserve"> hereditary acquired anemia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Symptoms of Parkinsonism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ote on Biologic carcinogenesis.</w:t>
      </w:r>
    </w:p>
    <w:p w:rsid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hat are the pathological changes in asthma?</w:t>
      </w:r>
    </w:p>
    <w:p w:rsidR="00864E0B" w:rsidRPr="00C853DC" w:rsidRDefault="00864E0B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Give examples for radiation</w:t>
      </w:r>
      <w:r w:rsidR="00C853DC">
        <w:rPr>
          <w:sz w:val="28"/>
          <w:szCs w:val="28"/>
        </w:rPr>
        <w:t>-</w:t>
      </w:r>
      <w:r w:rsidRPr="00C853DC">
        <w:rPr>
          <w:sz w:val="28"/>
          <w:szCs w:val="28"/>
        </w:rPr>
        <w:t>induced malignancies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ifferentiate between metaplasia and dysplasia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Define Cretinism and </w:t>
      </w:r>
      <w:proofErr w:type="spellStart"/>
      <w:r w:rsidRPr="00C853DC">
        <w:rPr>
          <w:sz w:val="28"/>
          <w:szCs w:val="28"/>
        </w:rPr>
        <w:t>Myxoedema</w:t>
      </w:r>
      <w:proofErr w:type="spellEnd"/>
      <w:r w:rsidRPr="00C853DC">
        <w:rPr>
          <w:sz w:val="28"/>
          <w:szCs w:val="28"/>
        </w:rPr>
        <w:t>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Carcinogenicity with its etiology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lastRenderedPageBreak/>
        <w:t>Role of Vitamin B12 and Folic acid in anemia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Meningitis. Classify Infectious Meningitis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Jaundice. Mention the mechanism that leads to jaundice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agent, mode of transmission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for AIDS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List out complications of wound healing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Causative agent, mode of transmission of tuberculosis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ifferentiate Apoptosis and Necrosis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Name the causative agent for tuberculosis and leprosy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Note on Hypogonadism and </w:t>
      </w:r>
      <w:proofErr w:type="spellStart"/>
      <w:r w:rsidRPr="00C853DC">
        <w:rPr>
          <w:sz w:val="28"/>
          <w:szCs w:val="28"/>
        </w:rPr>
        <w:t>Gynaecomastia</w:t>
      </w:r>
      <w:proofErr w:type="spellEnd"/>
      <w:r w:rsidRPr="00C853DC">
        <w:rPr>
          <w:sz w:val="28"/>
          <w:szCs w:val="28"/>
        </w:rPr>
        <w:t>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Acidosis and Alkalosis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signs and symptoms of Hyperthyroidism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Give examples for radiation</w:t>
      </w:r>
      <w:r w:rsidR="00C853DC">
        <w:rPr>
          <w:sz w:val="28"/>
          <w:szCs w:val="28"/>
        </w:rPr>
        <w:t>-</w:t>
      </w:r>
      <w:r w:rsidRPr="00C853DC">
        <w:rPr>
          <w:sz w:val="28"/>
          <w:szCs w:val="28"/>
        </w:rPr>
        <w:t>induced malignancies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List the factors affecting wound healing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 xml:space="preserve">Define </w:t>
      </w:r>
      <w:proofErr w:type="spellStart"/>
      <w:r w:rsidRPr="00C853DC">
        <w:rPr>
          <w:sz w:val="28"/>
          <w:szCs w:val="28"/>
        </w:rPr>
        <w:t>haemophilia</w:t>
      </w:r>
      <w:proofErr w:type="spellEnd"/>
      <w:r w:rsidRPr="00C853DC">
        <w:rPr>
          <w:sz w:val="28"/>
          <w:szCs w:val="28"/>
        </w:rPr>
        <w:t>.</w:t>
      </w:r>
    </w:p>
    <w:p w:rsid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Write the causative agent, mode of transmission, signs and symptoms of Urinary</w:t>
      </w:r>
      <w:r w:rsidR="00C853DC">
        <w:rPr>
          <w:sz w:val="28"/>
          <w:szCs w:val="28"/>
        </w:rPr>
        <w:t xml:space="preserve"> </w:t>
      </w:r>
      <w:r w:rsidRPr="00C853DC">
        <w:rPr>
          <w:sz w:val="28"/>
          <w:szCs w:val="28"/>
        </w:rPr>
        <w:t>Tract infection</w:t>
      </w:r>
    </w:p>
    <w:p w:rsidR="007B2349" w:rsidRPr="00C853DC" w:rsidRDefault="007B2349" w:rsidP="00C853D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853DC">
        <w:rPr>
          <w:sz w:val="28"/>
          <w:szCs w:val="28"/>
        </w:rPr>
        <w:t>Define chronic bronchitis and emphysema.</w:t>
      </w:r>
    </w:p>
    <w:p w:rsidR="00A658C1" w:rsidRPr="00C853DC" w:rsidRDefault="00A658C1">
      <w:pPr>
        <w:rPr>
          <w:sz w:val="28"/>
          <w:szCs w:val="28"/>
        </w:rPr>
      </w:pPr>
    </w:p>
    <w:sectPr w:rsidR="00A658C1" w:rsidRPr="00C85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51199"/>
    <w:multiLevelType w:val="hybridMultilevel"/>
    <w:tmpl w:val="B6EA9F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509DC"/>
    <w:multiLevelType w:val="hybridMultilevel"/>
    <w:tmpl w:val="BAA24B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275FB7"/>
    <w:multiLevelType w:val="hybridMultilevel"/>
    <w:tmpl w:val="579A46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TcxNTOzMDIwNjJW0lEKTi0uzszPAykwrAUAQYPfeywAAAA="/>
  </w:docVars>
  <w:rsids>
    <w:rsidRoot w:val="00A658C1"/>
    <w:rsid w:val="001578D0"/>
    <w:rsid w:val="001A07F4"/>
    <w:rsid w:val="003544FE"/>
    <w:rsid w:val="007B2349"/>
    <w:rsid w:val="00864E0B"/>
    <w:rsid w:val="00A658C1"/>
    <w:rsid w:val="00B078EA"/>
    <w:rsid w:val="00B92C4E"/>
    <w:rsid w:val="00C8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A4DE2"/>
  <w15:chartTrackingRefBased/>
  <w15:docId w15:val="{D7D65665-EBA2-4F46-AD6F-DD145EEDB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28</Words>
  <Characters>58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Dell</cp:lastModifiedBy>
  <cp:revision>3</cp:revision>
  <dcterms:created xsi:type="dcterms:W3CDTF">2021-09-02T09:15:00Z</dcterms:created>
  <dcterms:modified xsi:type="dcterms:W3CDTF">2021-09-02T09:44:00Z</dcterms:modified>
</cp:coreProperties>
</file>